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BFB49" w14:textId="77777777" w:rsidR="00AB5FAB" w:rsidRPr="007D5427" w:rsidRDefault="00AB5FAB" w:rsidP="00AB5FAB">
      <w:pPr>
        <w:pStyle w:val="Tytu"/>
        <w:tabs>
          <w:tab w:val="left" w:pos="0"/>
        </w:tabs>
        <w:spacing w:after="120" w:line="276" w:lineRule="auto"/>
        <w:ind w:left="284" w:hanging="284"/>
        <w:rPr>
          <w:sz w:val="28"/>
          <w:szCs w:val="28"/>
        </w:rPr>
      </w:pPr>
    </w:p>
    <w:p w14:paraId="3B53D28C" w14:textId="77777777" w:rsidR="00AB5FAB" w:rsidRPr="00DB5246" w:rsidRDefault="00DB5246" w:rsidP="00AB5FAB">
      <w:pPr>
        <w:spacing w:line="276" w:lineRule="auto"/>
        <w:jc w:val="center"/>
        <w:rPr>
          <w:b/>
          <w:sz w:val="28"/>
          <w:szCs w:val="28"/>
        </w:rPr>
      </w:pPr>
      <w:r w:rsidRPr="00DB5246">
        <w:rPr>
          <w:b/>
          <w:sz w:val="28"/>
          <w:szCs w:val="28"/>
        </w:rPr>
        <w:t>PLAN REALIZACJI ZADAŃ STUDENCKIEGO KOŁA NAUKOWEGO</w:t>
      </w:r>
    </w:p>
    <w:p w14:paraId="19C11316" w14:textId="77777777" w:rsidR="00AB5FAB" w:rsidRPr="00DB5246" w:rsidRDefault="00AB5FAB" w:rsidP="00AB5FAB">
      <w:pPr>
        <w:spacing w:line="276" w:lineRule="auto"/>
        <w:jc w:val="center"/>
        <w:rPr>
          <w:b/>
          <w:sz w:val="28"/>
          <w:szCs w:val="28"/>
        </w:rPr>
      </w:pPr>
      <w:r w:rsidRPr="00DB5246">
        <w:rPr>
          <w:b/>
          <w:sz w:val="28"/>
          <w:szCs w:val="28"/>
        </w:rPr>
        <w:t xml:space="preserve">w  </w:t>
      </w:r>
      <w:r w:rsidR="00DB5246" w:rsidRPr="00DB5246">
        <w:rPr>
          <w:b/>
          <w:sz w:val="28"/>
          <w:szCs w:val="28"/>
        </w:rPr>
        <w:t>ROKU ..........</w:t>
      </w:r>
    </w:p>
    <w:p w14:paraId="1F05FEBF" w14:textId="77777777" w:rsidR="00AB5FAB" w:rsidRPr="00601ED8" w:rsidRDefault="00AB5FAB" w:rsidP="00AB5FAB">
      <w:pPr>
        <w:spacing w:line="276" w:lineRule="auto"/>
        <w:rPr>
          <w:sz w:val="22"/>
          <w:szCs w:val="22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08"/>
        <w:gridCol w:w="6298"/>
      </w:tblGrid>
      <w:tr w:rsidR="00AB5FAB" w:rsidRPr="00601ED8" w14:paraId="4ED5FDA4" w14:textId="77777777" w:rsidTr="00277953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440AB15D" w14:textId="77777777" w:rsidR="00AB5FAB" w:rsidRPr="00601ED8" w:rsidRDefault="00AB5FAB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. Nazwa Studenckiego Koła Naukowego</w:t>
            </w:r>
          </w:p>
        </w:tc>
        <w:tc>
          <w:tcPr>
            <w:tcW w:w="2969" w:type="pct"/>
            <w:vAlign w:val="center"/>
          </w:tcPr>
          <w:p w14:paraId="69431DAA" w14:textId="77777777" w:rsidR="00AB5FAB" w:rsidRPr="00C0545C" w:rsidRDefault="00AB5FAB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AB5FAB" w:rsidRPr="00601ED8" w14:paraId="21433C03" w14:textId="77777777" w:rsidTr="00277953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0270523A" w14:textId="77777777" w:rsidR="00AB5FAB" w:rsidRPr="00601ED8" w:rsidRDefault="00AB5FAB" w:rsidP="00DB524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Pr="00601ED8">
              <w:rPr>
                <w:b/>
                <w:sz w:val="22"/>
                <w:szCs w:val="22"/>
              </w:rPr>
              <w:t>. Wydział</w:t>
            </w:r>
            <w:r>
              <w:rPr>
                <w:b/>
                <w:sz w:val="22"/>
                <w:szCs w:val="22"/>
              </w:rPr>
              <w:t xml:space="preserve"> na którym funkcjonuje SKN</w:t>
            </w:r>
          </w:p>
        </w:tc>
        <w:tc>
          <w:tcPr>
            <w:tcW w:w="2969" w:type="pct"/>
            <w:vAlign w:val="center"/>
          </w:tcPr>
          <w:p w14:paraId="2A0F1FC9" w14:textId="77777777" w:rsidR="00AB5FAB" w:rsidRPr="00C0545C" w:rsidRDefault="00AB5FAB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AB5FAB" w:rsidRPr="00601ED8" w14:paraId="6E9EE3BC" w14:textId="77777777" w:rsidTr="00277953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2B620F57" w14:textId="77777777" w:rsidR="00AB5FAB" w:rsidRPr="00601ED8" w:rsidRDefault="00AB5FAB" w:rsidP="00DB524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Pr="00601ED8">
              <w:rPr>
                <w:b/>
                <w:sz w:val="22"/>
                <w:szCs w:val="22"/>
              </w:rPr>
              <w:t>. Katedr</w:t>
            </w:r>
            <w:r w:rsidR="00DB5246">
              <w:rPr>
                <w:b/>
                <w:sz w:val="22"/>
                <w:szCs w:val="22"/>
              </w:rPr>
              <w:t xml:space="preserve">a </w:t>
            </w:r>
            <w:r>
              <w:rPr>
                <w:b/>
                <w:sz w:val="22"/>
                <w:szCs w:val="22"/>
              </w:rPr>
              <w:t>przy której funkcjonuje SKN</w:t>
            </w:r>
          </w:p>
        </w:tc>
        <w:tc>
          <w:tcPr>
            <w:tcW w:w="2969" w:type="pct"/>
            <w:vAlign w:val="center"/>
          </w:tcPr>
          <w:p w14:paraId="6BF344AF" w14:textId="77777777" w:rsidR="00AB5FAB" w:rsidRPr="00C0545C" w:rsidRDefault="00AB5FAB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AB5FAB" w:rsidRPr="00477108" w14:paraId="2C67A714" w14:textId="77777777" w:rsidTr="00277953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60938E5E" w14:textId="77777777" w:rsidR="00AB5FAB" w:rsidRPr="00601ED8" w:rsidRDefault="00AB5FAB" w:rsidP="00DB524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  <w:r w:rsidRPr="00601ED8">
              <w:rPr>
                <w:b/>
                <w:sz w:val="22"/>
                <w:szCs w:val="22"/>
              </w:rPr>
              <w:t xml:space="preserve">. </w:t>
            </w:r>
            <w:r>
              <w:rPr>
                <w:b/>
                <w:sz w:val="22"/>
                <w:szCs w:val="22"/>
              </w:rPr>
              <w:t>Opiekun</w:t>
            </w:r>
            <w:r w:rsidR="00DB5246">
              <w:rPr>
                <w:b/>
                <w:sz w:val="22"/>
                <w:szCs w:val="22"/>
              </w:rPr>
              <w:t>/ -</w:t>
            </w:r>
            <w:r>
              <w:rPr>
                <w:b/>
                <w:sz w:val="22"/>
                <w:szCs w:val="22"/>
              </w:rPr>
              <w:t>ka SKN</w:t>
            </w:r>
          </w:p>
        </w:tc>
        <w:tc>
          <w:tcPr>
            <w:tcW w:w="2969" w:type="pct"/>
            <w:vAlign w:val="center"/>
          </w:tcPr>
          <w:p w14:paraId="17C99BB8" w14:textId="77777777" w:rsidR="00AB5FAB" w:rsidRPr="00477108" w:rsidRDefault="00AB5FAB" w:rsidP="00817541">
            <w:pPr>
              <w:spacing w:before="120" w:after="120"/>
              <w:rPr>
                <w:sz w:val="22"/>
                <w:szCs w:val="22"/>
                <w:lang w:val="en-US"/>
              </w:rPr>
            </w:pPr>
          </w:p>
        </w:tc>
      </w:tr>
      <w:tr w:rsidR="00AB5FAB" w:rsidRPr="00601ED8" w14:paraId="19177643" w14:textId="77777777" w:rsidTr="00277953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F817DD0" w14:textId="77777777" w:rsidR="00AB5FAB" w:rsidRPr="00601ED8" w:rsidRDefault="00AB5FAB" w:rsidP="00DB5246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  <w:r w:rsidRPr="00601ED8">
              <w:rPr>
                <w:b/>
                <w:sz w:val="22"/>
                <w:szCs w:val="22"/>
              </w:rPr>
              <w:t>.</w:t>
            </w:r>
            <w:r>
              <w:rPr>
                <w:b/>
                <w:sz w:val="22"/>
                <w:szCs w:val="22"/>
              </w:rPr>
              <w:t xml:space="preserve"> </w:t>
            </w:r>
            <w:r w:rsidR="00DB5246">
              <w:rPr>
                <w:b/>
                <w:sz w:val="22"/>
                <w:szCs w:val="22"/>
              </w:rPr>
              <w:t xml:space="preserve">Przewodniczący/-a </w:t>
            </w:r>
            <w:r>
              <w:rPr>
                <w:b/>
                <w:sz w:val="22"/>
                <w:szCs w:val="22"/>
              </w:rPr>
              <w:t>SKN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C45C58" w14:textId="77777777" w:rsidR="00AB5FAB" w:rsidRPr="00601ED8" w:rsidRDefault="00AB5FAB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AB5FAB" w:rsidRPr="00601ED8" w14:paraId="091321DD" w14:textId="77777777" w:rsidTr="00277953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34209719" w14:textId="77777777" w:rsidR="00AB5FAB" w:rsidRPr="00601ED8" w:rsidRDefault="00AB5FAB" w:rsidP="00817541">
            <w:pPr>
              <w:spacing w:line="276" w:lineRule="auto"/>
              <w:ind w:left="211" w:hanging="211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. Dyscyplina, w której prowadzone będą badania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515ABE" w14:textId="77777777" w:rsidR="00AB5FAB" w:rsidRPr="00601ED8" w:rsidRDefault="00AB5FAB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</w:tbl>
    <w:p w14:paraId="3E06D1E9" w14:textId="77777777" w:rsidR="00AB5FAB" w:rsidRDefault="00AB5FAB" w:rsidP="00AB5FAB">
      <w:pPr>
        <w:tabs>
          <w:tab w:val="left" w:leader="dot" w:pos="7938"/>
        </w:tabs>
        <w:rPr>
          <w:b/>
          <w:sz w:val="22"/>
          <w:szCs w:val="22"/>
        </w:rPr>
      </w:pPr>
    </w:p>
    <w:p w14:paraId="26AF9B15" w14:textId="77777777" w:rsidR="00AB5FAB" w:rsidRPr="00601ED8" w:rsidRDefault="00AB5FAB" w:rsidP="00AB5FAB">
      <w:pPr>
        <w:tabs>
          <w:tab w:val="left" w:leader="dot" w:pos="7938"/>
        </w:tabs>
        <w:rPr>
          <w:b/>
          <w:sz w:val="22"/>
          <w:szCs w:val="22"/>
        </w:rPr>
      </w:pPr>
      <w:r w:rsidRPr="00601ED8">
        <w:rPr>
          <w:b/>
          <w:sz w:val="22"/>
          <w:szCs w:val="22"/>
        </w:rPr>
        <w:t>Zadania p</w:t>
      </w:r>
      <w:r>
        <w:rPr>
          <w:b/>
          <w:sz w:val="22"/>
          <w:szCs w:val="22"/>
        </w:rPr>
        <w:t xml:space="preserve">rzewidziane do realizacji </w:t>
      </w:r>
    </w:p>
    <w:p w14:paraId="39DD3A63" w14:textId="77777777" w:rsidR="00AB5FAB" w:rsidRDefault="00AB5FAB" w:rsidP="00AB5FAB">
      <w:pPr>
        <w:rPr>
          <w:sz w:val="22"/>
          <w:szCs w:val="22"/>
        </w:rPr>
      </w:pPr>
    </w:p>
    <w:tbl>
      <w:tblPr>
        <w:tblStyle w:val="Tabela-Siatka"/>
        <w:tblW w:w="10485" w:type="dxa"/>
        <w:tblLook w:val="04A0" w:firstRow="1" w:lastRow="0" w:firstColumn="1" w:lastColumn="0" w:noHBand="0" w:noVBand="1"/>
      </w:tblPr>
      <w:tblGrid>
        <w:gridCol w:w="517"/>
        <w:gridCol w:w="2579"/>
        <w:gridCol w:w="2428"/>
        <w:gridCol w:w="2268"/>
        <w:gridCol w:w="1084"/>
        <w:gridCol w:w="1609"/>
      </w:tblGrid>
      <w:tr w:rsidR="00AB5FAB" w14:paraId="4A86753A" w14:textId="77777777" w:rsidTr="00277953">
        <w:tc>
          <w:tcPr>
            <w:tcW w:w="517" w:type="dxa"/>
            <w:shd w:val="clear" w:color="auto" w:fill="D9D9D9" w:themeFill="background1" w:themeFillShade="D9"/>
          </w:tcPr>
          <w:p w14:paraId="7715C5EC" w14:textId="77777777" w:rsidR="00AB5FAB" w:rsidRDefault="00AB5FAB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.</w:t>
            </w:r>
          </w:p>
        </w:tc>
        <w:tc>
          <w:tcPr>
            <w:tcW w:w="2579" w:type="dxa"/>
            <w:shd w:val="clear" w:color="auto" w:fill="D9D9D9" w:themeFill="background1" w:themeFillShade="D9"/>
          </w:tcPr>
          <w:p w14:paraId="1956E666" w14:textId="77777777" w:rsidR="00AB5FAB" w:rsidRDefault="00AB5FAB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tuł zadania</w:t>
            </w:r>
          </w:p>
        </w:tc>
        <w:tc>
          <w:tcPr>
            <w:tcW w:w="2428" w:type="dxa"/>
            <w:shd w:val="clear" w:color="auto" w:fill="D9D9D9" w:themeFill="background1" w:themeFillShade="D9"/>
          </w:tcPr>
          <w:p w14:paraId="35D18DAE" w14:textId="77777777" w:rsidR="00AB5FAB" w:rsidRDefault="00AB5FAB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l realizacji zadania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3350FA6" w14:textId="77777777" w:rsidR="00AB5FAB" w:rsidRDefault="00AB5FAB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anowane efekty </w:t>
            </w:r>
          </w:p>
        </w:tc>
        <w:tc>
          <w:tcPr>
            <w:tcW w:w="1084" w:type="dxa"/>
            <w:shd w:val="clear" w:color="auto" w:fill="D9D9D9" w:themeFill="background1" w:themeFillShade="D9"/>
          </w:tcPr>
          <w:p w14:paraId="65A61910" w14:textId="77777777" w:rsidR="00AB5FAB" w:rsidRDefault="00AB5FAB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min realizacji</w:t>
            </w:r>
          </w:p>
        </w:tc>
        <w:tc>
          <w:tcPr>
            <w:tcW w:w="1609" w:type="dxa"/>
            <w:shd w:val="clear" w:color="auto" w:fill="D9D9D9" w:themeFill="background1" w:themeFillShade="D9"/>
          </w:tcPr>
          <w:p w14:paraId="301C58C6" w14:textId="77777777" w:rsidR="00AB5FAB" w:rsidRDefault="00AB5FAB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stępna kalkulacja kosztu</w:t>
            </w:r>
          </w:p>
        </w:tc>
      </w:tr>
      <w:tr w:rsidR="00AB5FAB" w14:paraId="7A4D4854" w14:textId="77777777" w:rsidTr="00DB5246">
        <w:trPr>
          <w:trHeight w:val="608"/>
        </w:trPr>
        <w:tc>
          <w:tcPr>
            <w:tcW w:w="517" w:type="dxa"/>
          </w:tcPr>
          <w:p w14:paraId="234C0EFC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37E79604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4A72E155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343B5777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6397450C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3D40CEE0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</w:tr>
      <w:tr w:rsidR="00AB5FAB" w14:paraId="78FFF00B" w14:textId="77777777" w:rsidTr="00DB5246">
        <w:trPr>
          <w:trHeight w:val="702"/>
        </w:trPr>
        <w:tc>
          <w:tcPr>
            <w:tcW w:w="517" w:type="dxa"/>
          </w:tcPr>
          <w:p w14:paraId="01DCC05F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0CCCA7C0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224C1CD0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5CFA1A8A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01D8F990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7BEAC7CD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</w:tr>
      <w:tr w:rsidR="00AB5FAB" w14:paraId="63D09611" w14:textId="77777777" w:rsidTr="00DB5246">
        <w:trPr>
          <w:trHeight w:val="839"/>
        </w:trPr>
        <w:tc>
          <w:tcPr>
            <w:tcW w:w="517" w:type="dxa"/>
          </w:tcPr>
          <w:p w14:paraId="0DA8CE69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200341BA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37FD3D29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09201767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2F2E852A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26B75F52" w14:textId="77777777" w:rsidR="00AB5FAB" w:rsidRDefault="00AB5FAB" w:rsidP="00817541">
            <w:pPr>
              <w:rPr>
                <w:sz w:val="22"/>
                <w:szCs w:val="22"/>
              </w:rPr>
            </w:pPr>
          </w:p>
        </w:tc>
      </w:tr>
    </w:tbl>
    <w:p w14:paraId="5419FCBE" w14:textId="77777777" w:rsidR="00AB5FAB" w:rsidRDefault="00AB5FAB" w:rsidP="00AB5FAB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0401D474" w14:textId="77777777" w:rsidR="00AB5FAB" w:rsidRDefault="00AB5FAB" w:rsidP="00AB5FAB">
      <w:pPr>
        <w:tabs>
          <w:tab w:val="left" w:leader="dot" w:pos="2835"/>
          <w:tab w:val="left" w:pos="5103"/>
          <w:tab w:val="left" w:leader="dot" w:pos="9639"/>
        </w:tabs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554007EF" w14:textId="77777777" w:rsidR="00DB5246" w:rsidRDefault="00DB5246" w:rsidP="00AB5FAB">
      <w:pPr>
        <w:tabs>
          <w:tab w:val="left" w:leader="dot" w:pos="2835"/>
          <w:tab w:val="left" w:pos="5103"/>
          <w:tab w:val="left" w:leader="dot" w:pos="9639"/>
        </w:tabs>
        <w:rPr>
          <w:sz w:val="22"/>
          <w:szCs w:val="22"/>
        </w:rPr>
      </w:pPr>
    </w:p>
    <w:p w14:paraId="147D3298" w14:textId="77777777" w:rsidR="00DB5246" w:rsidRDefault="00DB5246" w:rsidP="00AB5FAB">
      <w:pPr>
        <w:tabs>
          <w:tab w:val="left" w:leader="dot" w:pos="2835"/>
          <w:tab w:val="left" w:pos="5103"/>
          <w:tab w:val="left" w:leader="dot" w:pos="9639"/>
        </w:tabs>
        <w:rPr>
          <w:sz w:val="22"/>
          <w:szCs w:val="22"/>
        </w:rPr>
      </w:pPr>
    </w:p>
    <w:p w14:paraId="220AB1BC" w14:textId="77777777" w:rsidR="00DB5246" w:rsidRDefault="00DB5246" w:rsidP="00AB5FAB">
      <w:pPr>
        <w:tabs>
          <w:tab w:val="left" w:leader="dot" w:pos="2835"/>
          <w:tab w:val="left" w:pos="5103"/>
          <w:tab w:val="left" w:leader="dot" w:pos="9639"/>
        </w:tabs>
        <w:rPr>
          <w:sz w:val="22"/>
          <w:szCs w:val="22"/>
        </w:rPr>
      </w:pPr>
    </w:p>
    <w:p w14:paraId="0F513BD6" w14:textId="77777777" w:rsidR="00DB5246" w:rsidRDefault="00DB5246" w:rsidP="00AB5FAB">
      <w:pPr>
        <w:tabs>
          <w:tab w:val="left" w:leader="dot" w:pos="2835"/>
          <w:tab w:val="left" w:pos="5103"/>
          <w:tab w:val="left" w:leader="dot" w:pos="9639"/>
        </w:tabs>
        <w:rPr>
          <w:sz w:val="22"/>
          <w:szCs w:val="22"/>
        </w:rPr>
      </w:pPr>
    </w:p>
    <w:p w14:paraId="3A713F9C" w14:textId="77777777" w:rsidR="00DB5246" w:rsidRDefault="00DB5246" w:rsidP="00AB5FAB">
      <w:pPr>
        <w:tabs>
          <w:tab w:val="left" w:leader="dot" w:pos="2835"/>
          <w:tab w:val="left" w:pos="5103"/>
          <w:tab w:val="left" w:leader="dot" w:pos="9639"/>
        </w:tabs>
        <w:rPr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6946"/>
      </w:tblGrid>
      <w:tr w:rsidR="00AB5FAB" w14:paraId="194F7C49" w14:textId="77777777" w:rsidTr="00817541">
        <w:trPr>
          <w:trHeight w:val="1239"/>
        </w:trPr>
        <w:tc>
          <w:tcPr>
            <w:tcW w:w="3397" w:type="dxa"/>
          </w:tcPr>
          <w:p w14:paraId="25A2065C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53DAC439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0AA69F85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AB5FAB">
              <w:rPr>
                <w:iCs/>
                <w:sz w:val="22"/>
                <w:szCs w:val="22"/>
              </w:rPr>
              <w:t>…………………………………</w:t>
            </w:r>
          </w:p>
          <w:p w14:paraId="35425881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AB5FAB">
              <w:rPr>
                <w:iCs/>
                <w:sz w:val="22"/>
                <w:szCs w:val="22"/>
              </w:rPr>
              <w:t>Data</w:t>
            </w:r>
          </w:p>
        </w:tc>
        <w:tc>
          <w:tcPr>
            <w:tcW w:w="6946" w:type="dxa"/>
          </w:tcPr>
          <w:p w14:paraId="4D4A26A0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30B8B931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39A56A50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AB5FAB">
              <w:rPr>
                <w:iCs/>
                <w:sz w:val="22"/>
                <w:szCs w:val="22"/>
              </w:rPr>
              <w:t>………………………………………………………………….</w:t>
            </w:r>
          </w:p>
          <w:p w14:paraId="19EC4CEA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AB5FAB">
              <w:rPr>
                <w:iCs/>
                <w:sz w:val="22"/>
                <w:szCs w:val="22"/>
              </w:rPr>
              <w:t xml:space="preserve">Podpis </w:t>
            </w:r>
            <w:r>
              <w:rPr>
                <w:iCs/>
                <w:sz w:val="22"/>
                <w:szCs w:val="22"/>
              </w:rPr>
              <w:t>o</w:t>
            </w:r>
            <w:r w:rsidRPr="00AB5FAB">
              <w:rPr>
                <w:iCs/>
                <w:sz w:val="22"/>
                <w:szCs w:val="22"/>
              </w:rPr>
              <w:t xml:space="preserve">piekunki / </w:t>
            </w:r>
            <w:r>
              <w:rPr>
                <w:iCs/>
                <w:sz w:val="22"/>
                <w:szCs w:val="22"/>
              </w:rPr>
              <w:t>o</w:t>
            </w:r>
            <w:r w:rsidRPr="00AB5FAB">
              <w:rPr>
                <w:iCs/>
                <w:sz w:val="22"/>
                <w:szCs w:val="22"/>
              </w:rPr>
              <w:t xml:space="preserve">piekuna </w:t>
            </w:r>
            <w:r w:rsidR="00DB5246">
              <w:rPr>
                <w:iCs/>
                <w:sz w:val="22"/>
                <w:szCs w:val="22"/>
              </w:rPr>
              <w:t>S</w:t>
            </w:r>
            <w:r w:rsidRPr="00AB5FAB">
              <w:rPr>
                <w:iCs/>
                <w:sz w:val="22"/>
                <w:szCs w:val="22"/>
              </w:rPr>
              <w:t>KN</w:t>
            </w:r>
          </w:p>
        </w:tc>
      </w:tr>
      <w:tr w:rsidR="00AB5FAB" w14:paraId="4E4BF435" w14:textId="77777777" w:rsidTr="00817541">
        <w:trPr>
          <w:trHeight w:val="1239"/>
        </w:trPr>
        <w:tc>
          <w:tcPr>
            <w:tcW w:w="3397" w:type="dxa"/>
          </w:tcPr>
          <w:p w14:paraId="195FB6BE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07F24FAC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75E7393F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AB5FAB">
              <w:rPr>
                <w:iCs/>
                <w:sz w:val="22"/>
                <w:szCs w:val="22"/>
              </w:rPr>
              <w:t>…………………………………</w:t>
            </w:r>
          </w:p>
          <w:p w14:paraId="428C15D4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AB5FAB">
              <w:rPr>
                <w:iCs/>
                <w:sz w:val="22"/>
                <w:szCs w:val="22"/>
              </w:rPr>
              <w:t>Data</w:t>
            </w:r>
          </w:p>
        </w:tc>
        <w:tc>
          <w:tcPr>
            <w:tcW w:w="6946" w:type="dxa"/>
          </w:tcPr>
          <w:p w14:paraId="132E4E3E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rPr>
                <w:iCs/>
                <w:sz w:val="22"/>
                <w:szCs w:val="22"/>
              </w:rPr>
            </w:pPr>
          </w:p>
          <w:p w14:paraId="727C6D66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rPr>
                <w:iCs/>
                <w:sz w:val="22"/>
                <w:szCs w:val="22"/>
              </w:rPr>
            </w:pPr>
          </w:p>
          <w:p w14:paraId="2A7DC9D5" w14:textId="77777777" w:rsidR="00AB5FAB" w:rsidRPr="00AB5FAB" w:rsidRDefault="00AB5FAB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AB5FAB">
              <w:rPr>
                <w:iCs/>
                <w:sz w:val="22"/>
                <w:szCs w:val="22"/>
              </w:rPr>
              <w:t>………………………………………………………………….</w:t>
            </w:r>
          </w:p>
          <w:p w14:paraId="36B4B9E2" w14:textId="77777777" w:rsidR="00AB5FAB" w:rsidRPr="00AB5FAB" w:rsidRDefault="00AB5FAB" w:rsidP="00DB5246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AB5FAB">
              <w:rPr>
                <w:iCs/>
                <w:sz w:val="22"/>
                <w:szCs w:val="22"/>
              </w:rPr>
              <w:t xml:space="preserve">Podpis </w:t>
            </w:r>
            <w:r w:rsidR="00DB5246">
              <w:rPr>
                <w:iCs/>
                <w:sz w:val="22"/>
                <w:szCs w:val="22"/>
              </w:rPr>
              <w:t>p</w:t>
            </w:r>
            <w:r w:rsidRPr="00AB5FAB">
              <w:rPr>
                <w:iCs/>
                <w:sz w:val="22"/>
                <w:szCs w:val="22"/>
              </w:rPr>
              <w:t xml:space="preserve">rzewodniczącej / </w:t>
            </w:r>
            <w:r w:rsidR="00DB5246">
              <w:rPr>
                <w:iCs/>
                <w:sz w:val="22"/>
                <w:szCs w:val="22"/>
              </w:rPr>
              <w:t>p</w:t>
            </w:r>
            <w:r w:rsidRPr="00AB5FAB">
              <w:rPr>
                <w:iCs/>
                <w:sz w:val="22"/>
                <w:szCs w:val="22"/>
              </w:rPr>
              <w:t xml:space="preserve">rzewodniczącego </w:t>
            </w:r>
            <w:r w:rsidR="00DB5246">
              <w:rPr>
                <w:iCs/>
                <w:sz w:val="22"/>
                <w:szCs w:val="22"/>
              </w:rPr>
              <w:t>S</w:t>
            </w:r>
            <w:r w:rsidRPr="00AB5FAB">
              <w:rPr>
                <w:iCs/>
                <w:sz w:val="22"/>
                <w:szCs w:val="22"/>
              </w:rPr>
              <w:t>KN</w:t>
            </w:r>
          </w:p>
        </w:tc>
      </w:tr>
    </w:tbl>
    <w:p w14:paraId="52E47EAD" w14:textId="77777777" w:rsidR="00AB5FAB" w:rsidRDefault="00AB5FAB" w:rsidP="00AB5FAB"/>
    <w:p w14:paraId="22DCA27E" w14:textId="77777777" w:rsidR="00AB5FAB" w:rsidRDefault="00AB5FAB"/>
    <w:sectPr w:rsidR="00AB5FAB" w:rsidSect="00F91B30">
      <w:headerReference w:type="default" r:id="rId6"/>
      <w:pgSz w:w="11906" w:h="16838" w:code="9"/>
      <w:pgMar w:top="720" w:right="720" w:bottom="720" w:left="720" w:header="56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981B8" w14:textId="77777777" w:rsidR="000D42B5" w:rsidRDefault="000D42B5" w:rsidP="00AB5FAB">
      <w:r>
        <w:separator/>
      </w:r>
    </w:p>
  </w:endnote>
  <w:endnote w:type="continuationSeparator" w:id="0">
    <w:p w14:paraId="20439878" w14:textId="77777777" w:rsidR="000D42B5" w:rsidRDefault="000D42B5" w:rsidP="00AB5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287FB" w14:textId="77777777" w:rsidR="000D42B5" w:rsidRDefault="000D42B5" w:rsidP="00AB5FAB">
      <w:r>
        <w:separator/>
      </w:r>
    </w:p>
  </w:footnote>
  <w:footnote w:type="continuationSeparator" w:id="0">
    <w:p w14:paraId="4734A60B" w14:textId="77777777" w:rsidR="000D42B5" w:rsidRDefault="000D42B5" w:rsidP="00AB5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0F4F6" w14:textId="77777777" w:rsidR="00AB5FAB" w:rsidRPr="00BE2DEF" w:rsidRDefault="00AB5FAB" w:rsidP="00AB5FAB">
    <w:pPr>
      <w:pStyle w:val="Nagwek"/>
      <w:jc w:val="right"/>
    </w:pPr>
    <w:r w:rsidRPr="00BE2DEF">
      <w:t xml:space="preserve">Załącznik nr </w:t>
    </w:r>
    <w:r w:rsidR="00DB5246">
      <w:t>2</w:t>
    </w:r>
  </w:p>
  <w:p w14:paraId="6A823BCF" w14:textId="0989594B" w:rsidR="00AB5FAB" w:rsidRPr="00BE2DEF" w:rsidRDefault="00DB5246" w:rsidP="00AB5FAB">
    <w:pPr>
      <w:pStyle w:val="Nagwek"/>
      <w:jc w:val="right"/>
    </w:pPr>
    <w:r>
      <w:t xml:space="preserve">do ZR nr </w:t>
    </w:r>
    <w:r w:rsidR="00053BB0">
      <w:t>209</w:t>
    </w:r>
    <w:r>
      <w:t>/2022</w:t>
    </w:r>
  </w:p>
  <w:p w14:paraId="213D681E" w14:textId="77777777" w:rsidR="00AB5FAB" w:rsidRDefault="00AB5FAB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bM0NLI0MQdCAyUdpeDU4uLM/DyQAqNaANjWHKgsAAAA"/>
  </w:docVars>
  <w:rsids>
    <w:rsidRoot w:val="00AB5FAB"/>
    <w:rsid w:val="00053BB0"/>
    <w:rsid w:val="000D42B5"/>
    <w:rsid w:val="00277953"/>
    <w:rsid w:val="00AB5FAB"/>
    <w:rsid w:val="00AF07EB"/>
    <w:rsid w:val="00B439E5"/>
    <w:rsid w:val="00DB5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ABCF46"/>
  <w15:docId w15:val="{D77E14E6-9DB8-4C56-8FD4-E6537C7A9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B5F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AB5FA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B5FA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ytu">
    <w:name w:val="Title"/>
    <w:basedOn w:val="Normalny"/>
    <w:link w:val="TytuZnak"/>
    <w:qFormat/>
    <w:rsid w:val="00AB5FAB"/>
    <w:pPr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B5FA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Pogrubienie">
    <w:name w:val="Strong"/>
    <w:qFormat/>
    <w:rsid w:val="00AB5FAB"/>
    <w:rPr>
      <w:b/>
      <w:bCs w:val="0"/>
    </w:rPr>
  </w:style>
  <w:style w:type="table" w:styleId="Tabela-Siatka">
    <w:name w:val="Table Grid"/>
    <w:basedOn w:val="Standardowy"/>
    <w:uiPriority w:val="39"/>
    <w:rsid w:val="00AB5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B5FAB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AB5FA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B5FAB"/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1</Words>
  <Characters>551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a Piwoni-Krzeszowska</dc:creator>
  <cp:keywords/>
  <dc:description/>
  <cp:lastModifiedBy>Marta Szczepuła-Błaszczuk</cp:lastModifiedBy>
  <cp:revision>5</cp:revision>
  <cp:lastPrinted>2022-12-20T10:42:00Z</cp:lastPrinted>
  <dcterms:created xsi:type="dcterms:W3CDTF">2022-10-13T17:48:00Z</dcterms:created>
  <dcterms:modified xsi:type="dcterms:W3CDTF">2022-12-2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44c359ce7135f2c01b7314659d0ea5f778418320ec5ea890dccc32d2c90d0c</vt:lpwstr>
  </property>
</Properties>
</file>